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D9509E" w14:textId="16E60A08" w:rsidR="005C1B1D" w:rsidRPr="00FC2682" w:rsidRDefault="005C1B1D" w:rsidP="004C666B">
      <w:pPr>
        <w:pStyle w:val="Heading2"/>
        <w:numPr>
          <w:ilvl w:val="0"/>
          <w:numId w:val="0"/>
        </w:numPr>
        <w:spacing w:after="480"/>
        <w:ind w:left="357" w:hanging="357"/>
        <w:rPr>
          <w:rFonts w:cs="Tahoma"/>
          <w:szCs w:val="22"/>
        </w:rPr>
      </w:pPr>
      <w:bookmarkStart w:id="0" w:name="_Toc25136382"/>
      <w:bookmarkStart w:id="1" w:name="_GoBack"/>
      <w:r w:rsidRPr="00FC2682">
        <w:rPr>
          <w:rFonts w:cs="Tahoma"/>
          <w:szCs w:val="22"/>
        </w:rPr>
        <w:t xml:space="preserve">Lampiran </w:t>
      </w:r>
      <w:r w:rsidR="00D65610">
        <w:rPr>
          <w:rFonts w:cs="Tahoma"/>
          <w:szCs w:val="22"/>
        </w:rPr>
        <w:t>5</w:t>
      </w:r>
      <w:r w:rsidR="004C666B" w:rsidRPr="00FC2682">
        <w:rPr>
          <w:rFonts w:cs="Tahoma"/>
          <w:szCs w:val="22"/>
        </w:rPr>
        <w:t xml:space="preserve">.  </w:t>
      </w:r>
      <w:r w:rsidR="00B24AF9" w:rsidRPr="00FC2682">
        <w:rPr>
          <w:rFonts w:cs="Tahoma"/>
          <w:szCs w:val="22"/>
        </w:rPr>
        <w:t>Contoh Informasi Publik yang disampaikan</w:t>
      </w:r>
      <w:bookmarkEnd w:id="0"/>
      <w:bookmarkEnd w:id="1"/>
    </w:p>
    <w:p w14:paraId="3DF67E23" w14:textId="77777777" w:rsidR="00B24AF9" w:rsidRPr="00FC2682" w:rsidRDefault="005B282D" w:rsidP="005C1B1D">
      <w:pPr>
        <w:spacing w:after="0" w:line="360" w:lineRule="auto"/>
        <w:rPr>
          <w:rFonts w:ascii="Tahoma" w:hAnsi="Tahoma" w:cs="Tahoma"/>
          <w:color w:val="000000"/>
        </w:rPr>
      </w:pPr>
      <w:r w:rsidRPr="00FC2682">
        <w:rPr>
          <w:rFonts w:ascii="Tahoma" w:hAnsi="Tahoma" w:cs="Tahoma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8FE3DD" wp14:editId="7F257DE2">
                <wp:simplePos x="0" y="0"/>
                <wp:positionH relativeFrom="column">
                  <wp:posOffset>717134</wp:posOffset>
                </wp:positionH>
                <wp:positionV relativeFrom="paragraph">
                  <wp:posOffset>1810976</wp:posOffset>
                </wp:positionV>
                <wp:extent cx="5108028" cy="286385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08028" cy="286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17835F" w14:textId="77777777" w:rsidR="00034A53" w:rsidRPr="005B282D" w:rsidRDefault="00034A53" w:rsidP="00B24AF9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 xml:space="preserve">Tanggal Komitmen </w:t>
                            </w:r>
                            <w:r w:rsidRPr="005B282D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Peningkatan Pengelolaan Pariwisata Al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FE3DD" id="Text Box 25" o:spid="_x0000_s1027" type="#_x0000_t202" style="position:absolute;margin-left:56.45pt;margin-top:142.6pt;width:402.2pt;height:2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" filled="f" stroked="f" strokeweight=".5pt">
                <v:path arrowok="t"/>
                <v:textbox>
                  <w:txbxContent>
                    <w:p w14:paraId="5E17835F" w14:textId="77777777" w:rsidR="00034A53" w:rsidRPr="005B282D" w:rsidRDefault="00034A53" w:rsidP="00B24AF9">
                      <w:pPr>
                        <w:jc w:val="center"/>
                        <w:rPr>
                          <w:rFonts w:ascii="Bookman Old Style" w:hAnsi="Bookman Old Style"/>
                          <w:b/>
                          <w:sz w:val="24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sz w:val="24"/>
                        </w:rPr>
                        <w:t xml:space="preserve">Tanggal Komitmen </w:t>
                      </w:r>
                      <w:r w:rsidRPr="005B282D">
                        <w:rPr>
                          <w:rFonts w:ascii="Tahoma" w:hAnsi="Tahoma" w:cs="Tahoma"/>
                          <w:b/>
                          <w:bCs/>
                        </w:rPr>
                        <w:t>Peningkatan Pengelolaan Pariwisata Alam</w:t>
                      </w:r>
                    </w:p>
                  </w:txbxContent>
                </v:textbox>
              </v:shape>
            </w:pict>
          </mc:Fallback>
        </mc:AlternateContent>
      </w:r>
      <w:r w:rsidR="00B2166A" w:rsidRPr="00FC2682">
        <w:rPr>
          <w:rFonts w:ascii="Tahoma" w:hAnsi="Tahoma" w:cs="Tahoma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5B36D1" wp14:editId="3252E989">
                <wp:simplePos x="0" y="0"/>
                <wp:positionH relativeFrom="column">
                  <wp:posOffset>95250</wp:posOffset>
                </wp:positionH>
                <wp:positionV relativeFrom="paragraph">
                  <wp:posOffset>2165985</wp:posOffset>
                </wp:positionV>
                <wp:extent cx="6052185" cy="1104265"/>
                <wp:effectExtent l="0" t="0" r="5715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2185" cy="1104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6479A7D" w14:textId="77777777" w:rsidR="00034A53" w:rsidRDefault="00034A53" w:rsidP="00B24AF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>Mengetahui,</w:t>
                            </w:r>
                          </w:p>
                          <w:p w14:paraId="33FEA299" w14:textId="77777777" w:rsidR="00034A53" w:rsidRDefault="00034A53" w:rsidP="00B24AF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</w:p>
                          <w:p w14:paraId="4AB0A4B8" w14:textId="77777777" w:rsidR="00034A53" w:rsidRDefault="00034A53" w:rsidP="00B24AF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</w:p>
                          <w:p w14:paraId="75ABF837" w14:textId="77777777" w:rsidR="00034A53" w:rsidRDefault="00034A53" w:rsidP="00B24AF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</w:p>
                          <w:p w14:paraId="615E39DC" w14:textId="77777777" w:rsidR="00034A53" w:rsidRDefault="00034A53" w:rsidP="00B24AF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00000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>(TTD Pengelola Objek Wisata)</w:t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color w:val="000000"/>
                              </w:rPr>
                              <w:tab/>
                              <w:t xml:space="preserve">(TTD Pengelola Kawasan) </w:t>
                            </w:r>
                          </w:p>
                          <w:p w14:paraId="76DE8BB4" w14:textId="77777777" w:rsidR="00034A53" w:rsidRPr="00B24AF9" w:rsidRDefault="00034A53" w:rsidP="00B24AF9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B36D1" id="Text Box 2" o:spid="_x0000_s1028" type="#_x0000_t202" style="position:absolute;margin-left:7.5pt;margin-top:170.55pt;width:476.55pt;height:8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" fillcolor="window" stroked="f" strokeweight=".5pt">
                <v:path arrowok="t"/>
                <v:textbox>
                  <w:txbxContent>
                    <w:p w14:paraId="76479A7D" w14:textId="77777777" w:rsidR="00034A53" w:rsidRDefault="00034A53" w:rsidP="00B24AF9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000000"/>
                        </w:rPr>
                      </w:pPr>
                      <w:r>
                        <w:rPr>
                          <w:rFonts w:ascii="Tahoma" w:hAnsi="Tahoma" w:cs="Tahoma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>Mengetahui,</w:t>
                      </w:r>
                    </w:p>
                    <w:p w14:paraId="33FEA299" w14:textId="77777777" w:rsidR="00034A53" w:rsidRDefault="00034A53" w:rsidP="00B24AF9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000000"/>
                        </w:rPr>
                      </w:pPr>
                    </w:p>
                    <w:p w14:paraId="4AB0A4B8" w14:textId="77777777" w:rsidR="00034A53" w:rsidRDefault="00034A53" w:rsidP="00B24AF9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000000"/>
                        </w:rPr>
                      </w:pPr>
                    </w:p>
                    <w:p w14:paraId="75ABF837" w14:textId="77777777" w:rsidR="00034A53" w:rsidRDefault="00034A53" w:rsidP="00B24AF9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000000"/>
                        </w:rPr>
                      </w:pPr>
                    </w:p>
                    <w:p w14:paraId="615E39DC" w14:textId="77777777" w:rsidR="00034A53" w:rsidRDefault="00034A53" w:rsidP="00B24AF9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color w:val="000000"/>
                        </w:rPr>
                      </w:pPr>
                      <w:r>
                        <w:rPr>
                          <w:rFonts w:ascii="Tahoma" w:hAnsi="Tahoma" w:cs="Tahoma"/>
                          <w:color w:val="000000"/>
                        </w:rPr>
                        <w:t>(TTD Pengelola Objek Wisata)</w:t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</w:r>
                      <w:r>
                        <w:rPr>
                          <w:rFonts w:ascii="Tahoma" w:hAnsi="Tahoma" w:cs="Tahoma"/>
                          <w:color w:val="000000"/>
                        </w:rPr>
                        <w:tab/>
                        <w:t xml:space="preserve">(TTD Pengelola Kawasan) </w:t>
                      </w:r>
                    </w:p>
                    <w:p w14:paraId="76DE8BB4" w14:textId="77777777" w:rsidR="00034A53" w:rsidRPr="00B24AF9" w:rsidRDefault="00034A53" w:rsidP="00B24AF9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166A" w:rsidRPr="00FC2682">
        <w:rPr>
          <w:rFonts w:ascii="Tahoma" w:hAnsi="Tahoma" w:cs="Tahoma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5FF0B" wp14:editId="79A60D67">
                <wp:simplePos x="0" y="0"/>
                <wp:positionH relativeFrom="column">
                  <wp:posOffset>-106680</wp:posOffset>
                </wp:positionH>
                <wp:positionV relativeFrom="paragraph">
                  <wp:posOffset>254000</wp:posOffset>
                </wp:positionV>
                <wp:extent cx="6264275" cy="3218180"/>
                <wp:effectExtent l="0" t="0" r="22225" b="2032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64275" cy="3218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F8204" id="Rectangle 13" o:spid="_x0000_s1026" style="position:absolute;margin-left:-8.4pt;margin-top:20pt;width:493.25pt;height:25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" fillcolor="window" strokecolor="windowText" strokeweight="2pt">
                <v:path arrowok="t"/>
              </v:rect>
            </w:pict>
          </mc:Fallback>
        </mc:AlternateContent>
      </w:r>
      <w:r w:rsidR="00B24AF9" w:rsidRPr="00FC2682">
        <w:rPr>
          <w:rFonts w:ascii="Tahoma" w:hAnsi="Tahoma" w:cs="Tahoma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5D2266" wp14:editId="79FD982A">
                <wp:simplePos x="0" y="0"/>
                <wp:positionH relativeFrom="column">
                  <wp:posOffset>107315</wp:posOffset>
                </wp:positionH>
                <wp:positionV relativeFrom="paragraph">
                  <wp:posOffset>1011893</wp:posOffset>
                </wp:positionV>
                <wp:extent cx="6052185" cy="760021"/>
                <wp:effectExtent l="0" t="0" r="5715" b="254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52185" cy="76002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AE9FC3" w14:textId="77777777" w:rsidR="00034A53" w:rsidRPr="00B24AF9" w:rsidRDefault="00034A53" w:rsidP="00B24AF9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  <w:r w:rsidRPr="00B24AF9">
                              <w:rPr>
                                <w:rFonts w:ascii="Tahoma" w:hAnsi="Tahoma" w:cs="Tahoma"/>
                              </w:rPr>
                              <w:t xml:space="preserve">Objek wisata alam ini telah memenuhi (..... persen)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tingkat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capaian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pemenuhan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kriteria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dan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>indikator</w:t>
                            </w:r>
                            <w:proofErr w:type="spellEnd"/>
                            <w:r w:rsidRPr="00B24AF9">
                              <w:rPr>
                                <w:rFonts w:ascii="Tahoma" w:hAnsi="Tahoma" w:cs="Tahoma"/>
                                <w:color w:val="000000"/>
                                <w:lang w:val="en-US"/>
                              </w:rPr>
                              <w:t xml:space="preserve"> SNI 8013:201</w:t>
                            </w:r>
                            <w:r w:rsidRPr="00B24AF9">
                              <w:rPr>
                                <w:rFonts w:ascii="Tahoma" w:hAnsi="Tahoma" w:cs="Tahoma"/>
                                <w:color w:val="000000"/>
                              </w:rPr>
                              <w:t>4</w:t>
                            </w:r>
                            <w:r w:rsidRPr="00B24AF9">
                              <w:rPr>
                                <w:rFonts w:ascii="Tahoma" w:hAnsi="Tahoma" w:cs="Tahoma"/>
                              </w:rPr>
                              <w:t xml:space="preserve">, dan berkomitmen untuk melakukan </w:t>
                            </w:r>
                            <w:r>
                              <w:rPr>
                                <w:rFonts w:ascii="Tahoma" w:hAnsi="Tahoma" w:cs="Tahoma"/>
                                <w:bCs/>
                              </w:rPr>
                              <w:t>peningkatan pengelolaan pariwisata alam</w:t>
                            </w:r>
                            <w:r w:rsidRPr="00B24AF9">
                              <w:rPr>
                                <w:rFonts w:ascii="Tahoma" w:hAnsi="Tahoma" w:cs="Tahoma"/>
                              </w:rPr>
                              <w:t xml:space="preserve"> pada objek wisata alam yang dikelola sesuai SNI 8013:20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D2266" id="Text Box 17" o:spid="_x0000_s1029" type="#_x0000_t202" style="position:absolute;margin-left:8.45pt;margin-top:79.7pt;width:476.55pt;height:5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" fillcolor="window" stroked="f" strokeweight=".5pt">
                <v:path arrowok="t"/>
                <v:textbox>
                  <w:txbxContent>
                    <w:p w14:paraId="3CAE9FC3" w14:textId="77777777" w:rsidR="00034A53" w:rsidRPr="00B24AF9" w:rsidRDefault="00034A53" w:rsidP="00B24AF9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  <w:r w:rsidRPr="00B24AF9">
                        <w:rPr>
                          <w:rFonts w:ascii="Tahoma" w:hAnsi="Tahoma" w:cs="Tahoma"/>
                        </w:rPr>
                        <w:t xml:space="preserve">Objek wisata alam ini telah memenuhi (..... persen) </w:t>
                      </w:r>
                      <w:r w:rsidRPr="00B24AF9">
                        <w:rPr>
                          <w:rFonts w:ascii="Tahoma" w:hAnsi="Tahoma" w:cs="Tahoma"/>
                          <w:color w:val="000000"/>
                          <w:lang w:val="en-US"/>
                        </w:rPr>
                        <w:t>tingkat capaian pemenuhan kriteria dan indikator SNI 8013:201</w:t>
                      </w:r>
                      <w:r w:rsidRPr="00B24AF9">
                        <w:rPr>
                          <w:rFonts w:ascii="Tahoma" w:hAnsi="Tahoma" w:cs="Tahoma"/>
                          <w:color w:val="000000"/>
                        </w:rPr>
                        <w:t>4</w:t>
                      </w:r>
                      <w:r w:rsidRPr="00B24AF9">
                        <w:rPr>
                          <w:rFonts w:ascii="Tahoma" w:hAnsi="Tahoma" w:cs="Tahoma"/>
                        </w:rPr>
                        <w:t xml:space="preserve">, dan berkomitmen untuk melakukan </w:t>
                      </w:r>
                      <w:r>
                        <w:rPr>
                          <w:rFonts w:ascii="Tahoma" w:hAnsi="Tahoma" w:cs="Tahoma"/>
                          <w:bCs/>
                        </w:rPr>
                        <w:t>peningkatan pengelolaan pariwisata alam</w:t>
                      </w:r>
                      <w:r w:rsidRPr="00B24AF9">
                        <w:rPr>
                          <w:rFonts w:ascii="Tahoma" w:hAnsi="Tahoma" w:cs="Tahoma"/>
                        </w:rPr>
                        <w:t xml:space="preserve"> pada objek wisata alam yang dikelola sesuai SNI 8013:2014</w:t>
                      </w:r>
                    </w:p>
                  </w:txbxContent>
                </v:textbox>
              </v:shape>
            </w:pict>
          </mc:Fallback>
        </mc:AlternateContent>
      </w:r>
      <w:r w:rsidR="00B24AF9" w:rsidRPr="00FC2682">
        <w:rPr>
          <w:rFonts w:ascii="Tahoma" w:hAnsi="Tahoma" w:cs="Tahoma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C37FDE" wp14:editId="370D1DD3">
                <wp:simplePos x="0" y="0"/>
                <wp:positionH relativeFrom="column">
                  <wp:posOffset>-22860</wp:posOffset>
                </wp:positionH>
                <wp:positionV relativeFrom="paragraph">
                  <wp:posOffset>252095</wp:posOffset>
                </wp:positionV>
                <wp:extent cx="743585" cy="757555"/>
                <wp:effectExtent l="0" t="0" r="0" b="4445"/>
                <wp:wrapNone/>
                <wp:docPr id="1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3585" cy="757555"/>
                        </a:xfrm>
                        <a:prstGeom prst="rect">
                          <a:avLst/>
                        </a:prstGeom>
                        <a:blipFill dpi="0" rotWithShape="1">
                          <a:blip r:embed="rId8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53681B" id="Rectangle 22" o:spid="_x0000_s1026" style="position:absolute;margin-left:-1.8pt;margin-top:19.85pt;width:58.55pt;height:5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" stroked="f" strokeweight="2pt">
                <v:fill r:id="rId10" o:title="" recolor="t" rotate="t" type="frame"/>
              </v:rect>
            </w:pict>
          </mc:Fallback>
        </mc:AlternateContent>
      </w:r>
      <w:r w:rsidR="00B24AF9" w:rsidRPr="00FC2682">
        <w:rPr>
          <w:rFonts w:ascii="Tahoma" w:hAnsi="Tahoma" w:cs="Tahoma"/>
          <w:noProof/>
          <w:color w:val="000000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3DE7A5" wp14:editId="1AEC5D11">
                <wp:simplePos x="0" y="0"/>
                <wp:positionH relativeFrom="column">
                  <wp:posOffset>5301615</wp:posOffset>
                </wp:positionH>
                <wp:positionV relativeFrom="paragraph">
                  <wp:posOffset>252095</wp:posOffset>
                </wp:positionV>
                <wp:extent cx="859155" cy="621030"/>
                <wp:effectExtent l="0" t="0" r="17145" b="2667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9155" cy="62103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B904F40" w14:textId="77777777" w:rsidR="00034A53" w:rsidRPr="00377300" w:rsidRDefault="00034A53" w:rsidP="00B24AF9">
                            <w:pPr>
                              <w:jc w:val="center"/>
                              <w:rPr>
                                <w:rFonts w:ascii="Bookman Old Style" w:hAnsi="Bookman Old Style"/>
                                <w:sz w:val="16"/>
                                <w:szCs w:val="16"/>
                              </w:rPr>
                            </w:pPr>
                            <w:r w:rsidRPr="00377300">
                              <w:rPr>
                                <w:rFonts w:ascii="Bookman Old Style" w:hAnsi="Bookman Old Style"/>
                                <w:sz w:val="16"/>
                                <w:szCs w:val="16"/>
                              </w:rPr>
                              <w:t xml:space="preserve">LOGO </w:t>
                            </w:r>
                            <w:r>
                              <w:rPr>
                                <w:rFonts w:ascii="Bookman Old Style" w:hAnsi="Bookman Old Style"/>
                                <w:sz w:val="16"/>
                                <w:szCs w:val="16"/>
                              </w:rPr>
                              <w:t>OBJEK WIS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DE7A5" id="Rectangle 26" o:spid="_x0000_s1030" style="position:absolute;margin-left:417.45pt;margin-top:19.85pt;width:67.65pt;height:48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" filled="f" strokecolor="windowText" strokeweight=".5pt">
                <v:path arrowok="t"/>
                <v:textbox>
                  <w:txbxContent>
                    <w:p w14:paraId="6B904F40" w14:textId="77777777" w:rsidR="00034A53" w:rsidRPr="00377300" w:rsidRDefault="00034A53" w:rsidP="00B24AF9">
                      <w:pPr>
                        <w:jc w:val="center"/>
                        <w:rPr>
                          <w:rFonts w:ascii="Bookman Old Style" w:hAnsi="Bookman Old Style"/>
                          <w:sz w:val="16"/>
                          <w:szCs w:val="16"/>
                        </w:rPr>
                      </w:pPr>
                      <w:r w:rsidRPr="00377300">
                        <w:rPr>
                          <w:rFonts w:ascii="Bookman Old Style" w:hAnsi="Bookman Old Style"/>
                          <w:sz w:val="16"/>
                          <w:szCs w:val="16"/>
                        </w:rPr>
                        <w:t xml:space="preserve">LOGO </w:t>
                      </w:r>
                      <w:r>
                        <w:rPr>
                          <w:rFonts w:ascii="Bookman Old Style" w:hAnsi="Bookman Old Style"/>
                          <w:sz w:val="16"/>
                          <w:szCs w:val="16"/>
                        </w:rPr>
                        <w:t>OBJEK WISATA</w:t>
                      </w:r>
                    </w:p>
                  </w:txbxContent>
                </v:textbox>
              </v:rect>
            </w:pict>
          </mc:Fallback>
        </mc:AlternateContent>
      </w:r>
    </w:p>
    <w:sectPr w:rsidR="00B24AF9" w:rsidRPr="00FC2682" w:rsidSect="005C1B1D">
      <w:footerReference w:type="default" r:id="rId11"/>
      <w:pgSz w:w="11906" w:h="16838" w:code="9"/>
      <w:pgMar w:top="1701" w:right="1134" w:bottom="1134" w:left="170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4BBC03" w14:textId="77777777" w:rsidR="0082306F" w:rsidRDefault="0082306F" w:rsidP="00BF08F5">
      <w:pPr>
        <w:spacing w:after="0" w:line="240" w:lineRule="auto"/>
      </w:pPr>
      <w:r>
        <w:separator/>
      </w:r>
    </w:p>
  </w:endnote>
  <w:endnote w:type="continuationSeparator" w:id="0">
    <w:p w14:paraId="7C704110" w14:textId="77777777" w:rsidR="0082306F" w:rsidRDefault="0082306F" w:rsidP="00BF0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2E4E8D" w14:textId="759C5586" w:rsidR="00034A53" w:rsidRDefault="00034A53">
    <w:pPr>
      <w:pStyle w:val="Footer"/>
      <w:jc w:val="center"/>
    </w:pPr>
  </w:p>
  <w:p w14:paraId="05885B08" w14:textId="77777777" w:rsidR="00034A53" w:rsidRDefault="00034A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28B883" w14:textId="77777777" w:rsidR="0082306F" w:rsidRDefault="0082306F" w:rsidP="00BF08F5">
      <w:pPr>
        <w:spacing w:after="0" w:line="240" w:lineRule="auto"/>
      </w:pPr>
      <w:r>
        <w:separator/>
      </w:r>
    </w:p>
  </w:footnote>
  <w:footnote w:type="continuationSeparator" w:id="0">
    <w:p w14:paraId="68F3D505" w14:textId="77777777" w:rsidR="0082306F" w:rsidRDefault="0082306F" w:rsidP="00BF0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90326"/>
    <w:multiLevelType w:val="hybridMultilevel"/>
    <w:tmpl w:val="D66EE9DA"/>
    <w:lvl w:ilvl="0" w:tplc="328219B2">
      <w:start w:val="2"/>
      <w:numFmt w:val="decimal"/>
      <w:lvlText w:val="8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C5648"/>
    <w:multiLevelType w:val="hybridMultilevel"/>
    <w:tmpl w:val="F15AAB3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762E1A"/>
    <w:multiLevelType w:val="hybridMultilevel"/>
    <w:tmpl w:val="978A07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031C74"/>
    <w:multiLevelType w:val="hybridMultilevel"/>
    <w:tmpl w:val="2ADA591C"/>
    <w:lvl w:ilvl="0" w:tplc="A394F7FE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DCDEECB6">
      <w:start w:val="1"/>
      <w:numFmt w:val="lowerLetter"/>
      <w:lvlText w:val="%4)"/>
      <w:lvlJc w:val="left"/>
      <w:pPr>
        <w:ind w:left="360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7357D40"/>
    <w:multiLevelType w:val="hybridMultilevel"/>
    <w:tmpl w:val="A03491CE"/>
    <w:lvl w:ilvl="0" w:tplc="9490D944">
      <w:start w:val="1"/>
      <w:numFmt w:val="decimal"/>
      <w:lvlText w:val="8.1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9A5D3C"/>
    <w:multiLevelType w:val="hybridMultilevel"/>
    <w:tmpl w:val="41D283F2"/>
    <w:lvl w:ilvl="0" w:tplc="04210017">
      <w:start w:val="1"/>
      <w:numFmt w:val="lowerLetter"/>
      <w:lvlText w:val="%1)"/>
      <w:lvlJc w:val="left"/>
      <w:pPr>
        <w:ind w:left="1294" w:hanging="585"/>
      </w:pPr>
      <w:rPr>
        <w:rFonts w:hint="default"/>
      </w:rPr>
    </w:lvl>
    <w:lvl w:ilvl="1" w:tplc="88FCB134">
      <w:start w:val="3"/>
      <w:numFmt w:val="bullet"/>
      <w:lvlText w:val="-"/>
      <w:lvlJc w:val="left"/>
      <w:pPr>
        <w:ind w:left="1789" w:hanging="360"/>
      </w:pPr>
      <w:rPr>
        <w:rFonts w:ascii="Tahoma" w:eastAsia="Calibri" w:hAnsi="Tahoma" w:cs="Tahoma" w:hint="default"/>
      </w:r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2905518F"/>
    <w:multiLevelType w:val="hybridMultilevel"/>
    <w:tmpl w:val="630086C6"/>
    <w:lvl w:ilvl="0" w:tplc="DEB0884E">
      <w:start w:val="1"/>
      <w:numFmt w:val="decimal"/>
      <w:pStyle w:val="Heading2"/>
      <w:lvlText w:val="%1."/>
      <w:lvlJc w:val="left"/>
      <w:pPr>
        <w:ind w:left="72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63F7A"/>
    <w:multiLevelType w:val="hybridMultilevel"/>
    <w:tmpl w:val="E9D41D5E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55ADF"/>
    <w:multiLevelType w:val="hybridMultilevel"/>
    <w:tmpl w:val="DDE66B96"/>
    <w:lvl w:ilvl="0" w:tplc="2B663E18">
      <w:start w:val="1"/>
      <w:numFmt w:val="decimal"/>
      <w:lvlText w:val="5.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A350AE5"/>
    <w:multiLevelType w:val="hybridMultilevel"/>
    <w:tmpl w:val="C0E4A43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2C4915"/>
    <w:multiLevelType w:val="hybridMultilevel"/>
    <w:tmpl w:val="BF1E6836"/>
    <w:lvl w:ilvl="0" w:tplc="AF7C9D88">
      <w:start w:val="1"/>
      <w:numFmt w:val="decimal"/>
      <w:lvlText w:val="6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2C581B"/>
    <w:multiLevelType w:val="hybridMultilevel"/>
    <w:tmpl w:val="AF82A7D2"/>
    <w:lvl w:ilvl="0" w:tplc="04210017">
      <w:start w:val="1"/>
      <w:numFmt w:val="lowerLetter"/>
      <w:lvlText w:val="%1)"/>
      <w:lvlJc w:val="left"/>
      <w:pPr>
        <w:ind w:left="2280" w:hanging="360"/>
      </w:p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2">
    <w:nsid w:val="603D4AC2"/>
    <w:multiLevelType w:val="hybridMultilevel"/>
    <w:tmpl w:val="5CDA798C"/>
    <w:lvl w:ilvl="0" w:tplc="757CAA46">
      <w:start w:val="3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5531F1"/>
    <w:multiLevelType w:val="multilevel"/>
    <w:tmpl w:val="2F2C0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>
    <w:nsid w:val="657E5912"/>
    <w:multiLevelType w:val="hybridMultilevel"/>
    <w:tmpl w:val="4D229BF8"/>
    <w:lvl w:ilvl="0" w:tplc="FC26CAA8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955A45"/>
    <w:multiLevelType w:val="hybridMultilevel"/>
    <w:tmpl w:val="F23ED39E"/>
    <w:lvl w:ilvl="0" w:tplc="2A4AC1FC">
      <w:start w:val="1"/>
      <w:numFmt w:val="lowerLetter"/>
      <w:lvlText w:val="%1."/>
      <w:lvlJc w:val="left"/>
      <w:pPr>
        <w:ind w:left="2149" w:hanging="810"/>
      </w:pPr>
      <w:rPr>
        <w:rFonts w:hint="default"/>
      </w:rPr>
    </w:lvl>
    <w:lvl w:ilvl="1" w:tplc="5296AF58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548FD58">
      <w:start w:val="1"/>
      <w:numFmt w:val="decimal"/>
      <w:lvlText w:val="%3."/>
      <w:lvlJc w:val="left"/>
      <w:pPr>
        <w:ind w:left="3049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6AB01D1C"/>
    <w:multiLevelType w:val="hybridMultilevel"/>
    <w:tmpl w:val="0C8E1B3E"/>
    <w:lvl w:ilvl="0" w:tplc="A6DA7154">
      <w:start w:val="1"/>
      <w:numFmt w:val="decimal"/>
      <w:lvlText w:val="7.%1."/>
      <w:lvlJc w:val="left"/>
      <w:pPr>
        <w:ind w:left="100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6C8B5505"/>
    <w:multiLevelType w:val="hybridMultilevel"/>
    <w:tmpl w:val="E2928C9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26428E"/>
    <w:multiLevelType w:val="hybridMultilevel"/>
    <w:tmpl w:val="F1CE2E0A"/>
    <w:lvl w:ilvl="0" w:tplc="F23EE3E6">
      <w:start w:val="1"/>
      <w:numFmt w:val="decimal"/>
      <w:lvlText w:val="8.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>
    <w:nsid w:val="7CDF4822"/>
    <w:multiLevelType w:val="hybridMultilevel"/>
    <w:tmpl w:val="D18C703A"/>
    <w:lvl w:ilvl="0" w:tplc="7DB89106">
      <w:start w:val="1"/>
      <w:numFmt w:val="decimal"/>
      <w:lvlText w:val="6.2.%1."/>
      <w:lvlJc w:val="left"/>
      <w:pPr>
        <w:ind w:left="136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7C359E"/>
    <w:multiLevelType w:val="hybridMultilevel"/>
    <w:tmpl w:val="4306D2DC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DCDEECB6">
      <w:start w:val="1"/>
      <w:numFmt w:val="lowerLetter"/>
      <w:lvlText w:val="%4)"/>
      <w:lvlJc w:val="left"/>
      <w:pPr>
        <w:ind w:left="444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1">
    <w:nsid w:val="7F4248EB"/>
    <w:multiLevelType w:val="hybridMultilevel"/>
    <w:tmpl w:val="3B64C912"/>
    <w:lvl w:ilvl="0" w:tplc="04210017">
      <w:start w:val="1"/>
      <w:numFmt w:val="lowerLetter"/>
      <w:lvlText w:val="%1)"/>
      <w:lvlJc w:val="left"/>
      <w:pPr>
        <w:ind w:left="228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3"/>
  </w:num>
  <w:num w:numId="5">
    <w:abstractNumId w:val="10"/>
  </w:num>
  <w:num w:numId="6">
    <w:abstractNumId w:val="1"/>
  </w:num>
  <w:num w:numId="7">
    <w:abstractNumId w:val="6"/>
  </w:num>
  <w:num w:numId="8">
    <w:abstractNumId w:val="8"/>
  </w:num>
  <w:num w:numId="9">
    <w:abstractNumId w:val="17"/>
  </w:num>
  <w:num w:numId="10">
    <w:abstractNumId w:val="19"/>
  </w:num>
  <w:num w:numId="11">
    <w:abstractNumId w:val="16"/>
  </w:num>
  <w:num w:numId="12">
    <w:abstractNumId w:val="4"/>
  </w:num>
  <w:num w:numId="13">
    <w:abstractNumId w:val="0"/>
  </w:num>
  <w:num w:numId="14">
    <w:abstractNumId w:val="11"/>
  </w:num>
  <w:num w:numId="15">
    <w:abstractNumId w:val="18"/>
  </w:num>
  <w:num w:numId="16">
    <w:abstractNumId w:val="12"/>
  </w:num>
  <w:num w:numId="17">
    <w:abstractNumId w:val="5"/>
  </w:num>
  <w:num w:numId="18">
    <w:abstractNumId w:val="7"/>
  </w:num>
  <w:num w:numId="19">
    <w:abstractNumId w:val="2"/>
  </w:num>
  <w:num w:numId="20">
    <w:abstractNumId w:val="9"/>
  </w:num>
  <w:num w:numId="21">
    <w:abstractNumId w:val="21"/>
  </w:num>
  <w:num w:numId="22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LU0NDQzN7Q0szBT0lEKTi0uzszPAykwrAUARPlq3iwAAAA="/>
  </w:docVars>
  <w:rsids>
    <w:rsidRoot w:val="005F1FAA"/>
    <w:rsid w:val="00002FFF"/>
    <w:rsid w:val="0000609E"/>
    <w:rsid w:val="00015187"/>
    <w:rsid w:val="00024651"/>
    <w:rsid w:val="0002606C"/>
    <w:rsid w:val="00027458"/>
    <w:rsid w:val="000345DF"/>
    <w:rsid w:val="00034A53"/>
    <w:rsid w:val="00040390"/>
    <w:rsid w:val="000414FD"/>
    <w:rsid w:val="00050440"/>
    <w:rsid w:val="0005289C"/>
    <w:rsid w:val="000570CC"/>
    <w:rsid w:val="00061305"/>
    <w:rsid w:val="00063805"/>
    <w:rsid w:val="000660A6"/>
    <w:rsid w:val="00080581"/>
    <w:rsid w:val="00081161"/>
    <w:rsid w:val="00094DD0"/>
    <w:rsid w:val="000963CA"/>
    <w:rsid w:val="000A28B0"/>
    <w:rsid w:val="000A707D"/>
    <w:rsid w:val="000C050B"/>
    <w:rsid w:val="000C13EF"/>
    <w:rsid w:val="000C184A"/>
    <w:rsid w:val="000D156A"/>
    <w:rsid w:val="000D4190"/>
    <w:rsid w:val="000D7E8A"/>
    <w:rsid w:val="000E1E82"/>
    <w:rsid w:val="000F3BF9"/>
    <w:rsid w:val="000F5534"/>
    <w:rsid w:val="00115CD7"/>
    <w:rsid w:val="001207AD"/>
    <w:rsid w:val="00126CD7"/>
    <w:rsid w:val="00127E27"/>
    <w:rsid w:val="00130870"/>
    <w:rsid w:val="00133B14"/>
    <w:rsid w:val="001347F1"/>
    <w:rsid w:val="00141CD0"/>
    <w:rsid w:val="00143BC8"/>
    <w:rsid w:val="0015138C"/>
    <w:rsid w:val="00157578"/>
    <w:rsid w:val="001602A6"/>
    <w:rsid w:val="00164761"/>
    <w:rsid w:val="00184781"/>
    <w:rsid w:val="0018513C"/>
    <w:rsid w:val="00185389"/>
    <w:rsid w:val="001916C9"/>
    <w:rsid w:val="0019417A"/>
    <w:rsid w:val="00194E75"/>
    <w:rsid w:val="00197573"/>
    <w:rsid w:val="001978AA"/>
    <w:rsid w:val="001A08B7"/>
    <w:rsid w:val="001A53EF"/>
    <w:rsid w:val="001B2744"/>
    <w:rsid w:val="001C18F0"/>
    <w:rsid w:val="001C65AD"/>
    <w:rsid w:val="001E0F4E"/>
    <w:rsid w:val="001E40AF"/>
    <w:rsid w:val="001F2449"/>
    <w:rsid w:val="001F39DC"/>
    <w:rsid w:val="001F7F06"/>
    <w:rsid w:val="0021743B"/>
    <w:rsid w:val="002252AC"/>
    <w:rsid w:val="0023270B"/>
    <w:rsid w:val="00233E49"/>
    <w:rsid w:val="00240D6D"/>
    <w:rsid w:val="00245FCF"/>
    <w:rsid w:val="00260F75"/>
    <w:rsid w:val="00266735"/>
    <w:rsid w:val="00270AB6"/>
    <w:rsid w:val="0027343A"/>
    <w:rsid w:val="0027512F"/>
    <w:rsid w:val="00291AD7"/>
    <w:rsid w:val="002A0C0F"/>
    <w:rsid w:val="002A6DA1"/>
    <w:rsid w:val="002B365D"/>
    <w:rsid w:val="002B3E10"/>
    <w:rsid w:val="002B3EA7"/>
    <w:rsid w:val="002B6A54"/>
    <w:rsid w:val="002B7A3C"/>
    <w:rsid w:val="002C442A"/>
    <w:rsid w:val="002C586D"/>
    <w:rsid w:val="002E111A"/>
    <w:rsid w:val="002F13D3"/>
    <w:rsid w:val="002F194D"/>
    <w:rsid w:val="002F32AB"/>
    <w:rsid w:val="002F59ED"/>
    <w:rsid w:val="002F6AD0"/>
    <w:rsid w:val="00306A2B"/>
    <w:rsid w:val="00321156"/>
    <w:rsid w:val="00325439"/>
    <w:rsid w:val="003315F3"/>
    <w:rsid w:val="0035106E"/>
    <w:rsid w:val="00361A56"/>
    <w:rsid w:val="003671AB"/>
    <w:rsid w:val="00367D8B"/>
    <w:rsid w:val="00373170"/>
    <w:rsid w:val="0038742D"/>
    <w:rsid w:val="0039695C"/>
    <w:rsid w:val="00397EE4"/>
    <w:rsid w:val="003A2965"/>
    <w:rsid w:val="003A508A"/>
    <w:rsid w:val="003B4C47"/>
    <w:rsid w:val="003B4FF9"/>
    <w:rsid w:val="003C0595"/>
    <w:rsid w:val="003C545A"/>
    <w:rsid w:val="003C56AE"/>
    <w:rsid w:val="003D1E1D"/>
    <w:rsid w:val="003D38A0"/>
    <w:rsid w:val="003E317E"/>
    <w:rsid w:val="00407DCE"/>
    <w:rsid w:val="00415AC2"/>
    <w:rsid w:val="00416E54"/>
    <w:rsid w:val="004200D5"/>
    <w:rsid w:val="00427BF4"/>
    <w:rsid w:val="00430C85"/>
    <w:rsid w:val="004424D3"/>
    <w:rsid w:val="0044410B"/>
    <w:rsid w:val="0044528D"/>
    <w:rsid w:val="00450929"/>
    <w:rsid w:val="00457082"/>
    <w:rsid w:val="00466FE3"/>
    <w:rsid w:val="0046788C"/>
    <w:rsid w:val="00471B67"/>
    <w:rsid w:val="00473AF9"/>
    <w:rsid w:val="00473CAC"/>
    <w:rsid w:val="0047706C"/>
    <w:rsid w:val="00496104"/>
    <w:rsid w:val="00497D9C"/>
    <w:rsid w:val="004A3E33"/>
    <w:rsid w:val="004B0A2D"/>
    <w:rsid w:val="004C666B"/>
    <w:rsid w:val="004D2BC9"/>
    <w:rsid w:val="004D7DE3"/>
    <w:rsid w:val="004E1276"/>
    <w:rsid w:val="004E2050"/>
    <w:rsid w:val="004E312E"/>
    <w:rsid w:val="004E53B6"/>
    <w:rsid w:val="004E5B52"/>
    <w:rsid w:val="00501801"/>
    <w:rsid w:val="0051706E"/>
    <w:rsid w:val="00520FCF"/>
    <w:rsid w:val="005246BA"/>
    <w:rsid w:val="00526904"/>
    <w:rsid w:val="00526A88"/>
    <w:rsid w:val="00531631"/>
    <w:rsid w:val="0054218F"/>
    <w:rsid w:val="00554882"/>
    <w:rsid w:val="00561A30"/>
    <w:rsid w:val="00562509"/>
    <w:rsid w:val="00567CD4"/>
    <w:rsid w:val="005737F0"/>
    <w:rsid w:val="0059377F"/>
    <w:rsid w:val="00596BBC"/>
    <w:rsid w:val="005A20D4"/>
    <w:rsid w:val="005A3D2F"/>
    <w:rsid w:val="005A7E7F"/>
    <w:rsid w:val="005B282D"/>
    <w:rsid w:val="005C1B1D"/>
    <w:rsid w:val="005C3D2E"/>
    <w:rsid w:val="005C588F"/>
    <w:rsid w:val="005C6E95"/>
    <w:rsid w:val="005D73F9"/>
    <w:rsid w:val="005D7780"/>
    <w:rsid w:val="005E424A"/>
    <w:rsid w:val="005F1FAA"/>
    <w:rsid w:val="005F2FCF"/>
    <w:rsid w:val="005F7523"/>
    <w:rsid w:val="00602BF9"/>
    <w:rsid w:val="006049E9"/>
    <w:rsid w:val="006128FA"/>
    <w:rsid w:val="00613970"/>
    <w:rsid w:val="006229A5"/>
    <w:rsid w:val="0062393D"/>
    <w:rsid w:val="00631E85"/>
    <w:rsid w:val="00634024"/>
    <w:rsid w:val="00636BDE"/>
    <w:rsid w:val="00642CCC"/>
    <w:rsid w:val="00643B29"/>
    <w:rsid w:val="00646AF1"/>
    <w:rsid w:val="00653907"/>
    <w:rsid w:val="0065449C"/>
    <w:rsid w:val="0065518E"/>
    <w:rsid w:val="00655675"/>
    <w:rsid w:val="00655BBB"/>
    <w:rsid w:val="00657390"/>
    <w:rsid w:val="006613CB"/>
    <w:rsid w:val="00662A90"/>
    <w:rsid w:val="006677AD"/>
    <w:rsid w:val="00667F2B"/>
    <w:rsid w:val="00672353"/>
    <w:rsid w:val="0068785C"/>
    <w:rsid w:val="0069205E"/>
    <w:rsid w:val="006961B4"/>
    <w:rsid w:val="006A5F43"/>
    <w:rsid w:val="006B036B"/>
    <w:rsid w:val="006B2BEF"/>
    <w:rsid w:val="006C1333"/>
    <w:rsid w:val="006C2A8D"/>
    <w:rsid w:val="006C2C6B"/>
    <w:rsid w:val="006C39DD"/>
    <w:rsid w:val="006C3C3E"/>
    <w:rsid w:val="006C4144"/>
    <w:rsid w:val="006C5706"/>
    <w:rsid w:val="006C6267"/>
    <w:rsid w:val="006D35F3"/>
    <w:rsid w:val="006E684A"/>
    <w:rsid w:val="006E78DC"/>
    <w:rsid w:val="00702F8A"/>
    <w:rsid w:val="007058BA"/>
    <w:rsid w:val="00724D48"/>
    <w:rsid w:val="007268EB"/>
    <w:rsid w:val="0073613F"/>
    <w:rsid w:val="00736616"/>
    <w:rsid w:val="00753AB6"/>
    <w:rsid w:val="00756255"/>
    <w:rsid w:val="00763124"/>
    <w:rsid w:val="00764990"/>
    <w:rsid w:val="00764E7C"/>
    <w:rsid w:val="00770029"/>
    <w:rsid w:val="00770F18"/>
    <w:rsid w:val="00773A78"/>
    <w:rsid w:val="00776E00"/>
    <w:rsid w:val="00777D23"/>
    <w:rsid w:val="00787309"/>
    <w:rsid w:val="007958DA"/>
    <w:rsid w:val="007972CA"/>
    <w:rsid w:val="007A43ED"/>
    <w:rsid w:val="007B067B"/>
    <w:rsid w:val="007B7BF0"/>
    <w:rsid w:val="007C18E8"/>
    <w:rsid w:val="007C3CF4"/>
    <w:rsid w:val="007C6BBB"/>
    <w:rsid w:val="007D1FD6"/>
    <w:rsid w:val="007F3C67"/>
    <w:rsid w:val="007F6CB1"/>
    <w:rsid w:val="007F6FA4"/>
    <w:rsid w:val="008050C5"/>
    <w:rsid w:val="008055DC"/>
    <w:rsid w:val="008120AE"/>
    <w:rsid w:val="00813BF3"/>
    <w:rsid w:val="00814924"/>
    <w:rsid w:val="00816F35"/>
    <w:rsid w:val="0082306F"/>
    <w:rsid w:val="0082345F"/>
    <w:rsid w:val="0082699E"/>
    <w:rsid w:val="008272A2"/>
    <w:rsid w:val="00833720"/>
    <w:rsid w:val="00833CF4"/>
    <w:rsid w:val="00835B8A"/>
    <w:rsid w:val="00843BD2"/>
    <w:rsid w:val="00847A66"/>
    <w:rsid w:val="0085481E"/>
    <w:rsid w:val="00871B61"/>
    <w:rsid w:val="00873E81"/>
    <w:rsid w:val="00874A65"/>
    <w:rsid w:val="00874D8B"/>
    <w:rsid w:val="0087743D"/>
    <w:rsid w:val="00891661"/>
    <w:rsid w:val="008925C1"/>
    <w:rsid w:val="008A5F9E"/>
    <w:rsid w:val="008B22E6"/>
    <w:rsid w:val="008B41FE"/>
    <w:rsid w:val="008B67D8"/>
    <w:rsid w:val="008C757D"/>
    <w:rsid w:val="008C7CE5"/>
    <w:rsid w:val="008D2CA1"/>
    <w:rsid w:val="008D4575"/>
    <w:rsid w:val="008D4F4F"/>
    <w:rsid w:val="008D7F53"/>
    <w:rsid w:val="008E0C4B"/>
    <w:rsid w:val="008F1109"/>
    <w:rsid w:val="00903B12"/>
    <w:rsid w:val="009138AF"/>
    <w:rsid w:val="009308A6"/>
    <w:rsid w:val="00930FF2"/>
    <w:rsid w:val="00935E77"/>
    <w:rsid w:val="00943603"/>
    <w:rsid w:val="00952B6F"/>
    <w:rsid w:val="00966139"/>
    <w:rsid w:val="0097057E"/>
    <w:rsid w:val="0097427F"/>
    <w:rsid w:val="0098174B"/>
    <w:rsid w:val="009953CF"/>
    <w:rsid w:val="00997E3D"/>
    <w:rsid w:val="009A0FCD"/>
    <w:rsid w:val="009B6EA9"/>
    <w:rsid w:val="009C0D2B"/>
    <w:rsid w:val="009C2581"/>
    <w:rsid w:val="009C50A9"/>
    <w:rsid w:val="009C685F"/>
    <w:rsid w:val="009D4509"/>
    <w:rsid w:val="009D63CC"/>
    <w:rsid w:val="009D649C"/>
    <w:rsid w:val="00A04D25"/>
    <w:rsid w:val="00A13D21"/>
    <w:rsid w:val="00A27D75"/>
    <w:rsid w:val="00A4680C"/>
    <w:rsid w:val="00A47626"/>
    <w:rsid w:val="00A6708F"/>
    <w:rsid w:val="00A711B7"/>
    <w:rsid w:val="00A7248B"/>
    <w:rsid w:val="00A7361C"/>
    <w:rsid w:val="00A7460C"/>
    <w:rsid w:val="00A7533A"/>
    <w:rsid w:val="00A77641"/>
    <w:rsid w:val="00A77A21"/>
    <w:rsid w:val="00AB0DB3"/>
    <w:rsid w:val="00AB4132"/>
    <w:rsid w:val="00AC03F1"/>
    <w:rsid w:val="00AC06FB"/>
    <w:rsid w:val="00AC2529"/>
    <w:rsid w:val="00AD3973"/>
    <w:rsid w:val="00AD5890"/>
    <w:rsid w:val="00AF17C4"/>
    <w:rsid w:val="00AF4EBC"/>
    <w:rsid w:val="00AF6E56"/>
    <w:rsid w:val="00B017E4"/>
    <w:rsid w:val="00B04E97"/>
    <w:rsid w:val="00B076B7"/>
    <w:rsid w:val="00B111E7"/>
    <w:rsid w:val="00B115A6"/>
    <w:rsid w:val="00B165DD"/>
    <w:rsid w:val="00B210AE"/>
    <w:rsid w:val="00B2166A"/>
    <w:rsid w:val="00B21E09"/>
    <w:rsid w:val="00B222A7"/>
    <w:rsid w:val="00B22E13"/>
    <w:rsid w:val="00B23AC1"/>
    <w:rsid w:val="00B24AF9"/>
    <w:rsid w:val="00B25F61"/>
    <w:rsid w:val="00B2713D"/>
    <w:rsid w:val="00B36D37"/>
    <w:rsid w:val="00B3768D"/>
    <w:rsid w:val="00B4117A"/>
    <w:rsid w:val="00B53732"/>
    <w:rsid w:val="00B73775"/>
    <w:rsid w:val="00B74955"/>
    <w:rsid w:val="00B80AB6"/>
    <w:rsid w:val="00B92AC6"/>
    <w:rsid w:val="00B92DBF"/>
    <w:rsid w:val="00BA05EB"/>
    <w:rsid w:val="00BA6225"/>
    <w:rsid w:val="00BB02BE"/>
    <w:rsid w:val="00BC2D43"/>
    <w:rsid w:val="00BC3FD6"/>
    <w:rsid w:val="00BC5C4A"/>
    <w:rsid w:val="00BC670D"/>
    <w:rsid w:val="00BD5264"/>
    <w:rsid w:val="00BE2B58"/>
    <w:rsid w:val="00BF08F5"/>
    <w:rsid w:val="00BF137E"/>
    <w:rsid w:val="00C029A7"/>
    <w:rsid w:val="00C07F68"/>
    <w:rsid w:val="00C13270"/>
    <w:rsid w:val="00C209BB"/>
    <w:rsid w:val="00C273B4"/>
    <w:rsid w:val="00C30C1D"/>
    <w:rsid w:val="00C40980"/>
    <w:rsid w:val="00C415A9"/>
    <w:rsid w:val="00C53F24"/>
    <w:rsid w:val="00C649FF"/>
    <w:rsid w:val="00C722DE"/>
    <w:rsid w:val="00C7294D"/>
    <w:rsid w:val="00C95FDB"/>
    <w:rsid w:val="00CA48E8"/>
    <w:rsid w:val="00CA57A3"/>
    <w:rsid w:val="00CC4CEA"/>
    <w:rsid w:val="00CC5C59"/>
    <w:rsid w:val="00CF2EB6"/>
    <w:rsid w:val="00CF50DA"/>
    <w:rsid w:val="00CF50E7"/>
    <w:rsid w:val="00CF7C4B"/>
    <w:rsid w:val="00D00C50"/>
    <w:rsid w:val="00D161F1"/>
    <w:rsid w:val="00D3315A"/>
    <w:rsid w:val="00D334D8"/>
    <w:rsid w:val="00D6277F"/>
    <w:rsid w:val="00D64741"/>
    <w:rsid w:val="00D64777"/>
    <w:rsid w:val="00D65610"/>
    <w:rsid w:val="00D72DFB"/>
    <w:rsid w:val="00D83051"/>
    <w:rsid w:val="00D86FFA"/>
    <w:rsid w:val="00D91BD0"/>
    <w:rsid w:val="00D9278A"/>
    <w:rsid w:val="00D9383F"/>
    <w:rsid w:val="00DA6B23"/>
    <w:rsid w:val="00DB7495"/>
    <w:rsid w:val="00DC37B6"/>
    <w:rsid w:val="00DF6705"/>
    <w:rsid w:val="00E03DF6"/>
    <w:rsid w:val="00E1056C"/>
    <w:rsid w:val="00E14BFA"/>
    <w:rsid w:val="00E213C2"/>
    <w:rsid w:val="00E22E33"/>
    <w:rsid w:val="00E25BAA"/>
    <w:rsid w:val="00E348FB"/>
    <w:rsid w:val="00E350C3"/>
    <w:rsid w:val="00E36147"/>
    <w:rsid w:val="00E41003"/>
    <w:rsid w:val="00E514D8"/>
    <w:rsid w:val="00E53C40"/>
    <w:rsid w:val="00E5754F"/>
    <w:rsid w:val="00E60070"/>
    <w:rsid w:val="00E66068"/>
    <w:rsid w:val="00E66B76"/>
    <w:rsid w:val="00E67983"/>
    <w:rsid w:val="00E67CFA"/>
    <w:rsid w:val="00E73112"/>
    <w:rsid w:val="00E84A32"/>
    <w:rsid w:val="00E8794B"/>
    <w:rsid w:val="00E96CC2"/>
    <w:rsid w:val="00EA55AF"/>
    <w:rsid w:val="00EB028A"/>
    <w:rsid w:val="00EB2ED5"/>
    <w:rsid w:val="00EB5CD4"/>
    <w:rsid w:val="00EE140C"/>
    <w:rsid w:val="00EF20C2"/>
    <w:rsid w:val="00EF61E9"/>
    <w:rsid w:val="00F0179D"/>
    <w:rsid w:val="00F052EB"/>
    <w:rsid w:val="00F05CEC"/>
    <w:rsid w:val="00F1467B"/>
    <w:rsid w:val="00F17863"/>
    <w:rsid w:val="00F17A6C"/>
    <w:rsid w:val="00F17CCE"/>
    <w:rsid w:val="00F218AA"/>
    <w:rsid w:val="00F2211E"/>
    <w:rsid w:val="00F35463"/>
    <w:rsid w:val="00F35B63"/>
    <w:rsid w:val="00F45D04"/>
    <w:rsid w:val="00F465E7"/>
    <w:rsid w:val="00F53488"/>
    <w:rsid w:val="00F54A4D"/>
    <w:rsid w:val="00F54D0A"/>
    <w:rsid w:val="00F55495"/>
    <w:rsid w:val="00F70300"/>
    <w:rsid w:val="00F73BE3"/>
    <w:rsid w:val="00F74F2E"/>
    <w:rsid w:val="00F84B6D"/>
    <w:rsid w:val="00F85C21"/>
    <w:rsid w:val="00F91298"/>
    <w:rsid w:val="00F9503F"/>
    <w:rsid w:val="00FB079B"/>
    <w:rsid w:val="00FB524A"/>
    <w:rsid w:val="00FC2630"/>
    <w:rsid w:val="00FC2682"/>
    <w:rsid w:val="00FC4DFE"/>
    <w:rsid w:val="00FC65AC"/>
    <w:rsid w:val="00FC6D23"/>
    <w:rsid w:val="00FC71F9"/>
    <w:rsid w:val="00FE78EE"/>
    <w:rsid w:val="00FF11CE"/>
    <w:rsid w:val="00FF30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704BB8"/>
  <w15:docId w15:val="{BF477A71-5712-4FBF-ABD2-2338BCF8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5706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6BDE"/>
    <w:pPr>
      <w:keepNext/>
      <w:keepLines/>
      <w:numPr>
        <w:numId w:val="3"/>
      </w:numPr>
      <w:spacing w:before="240" w:after="0"/>
      <w:jc w:val="center"/>
      <w:outlineLvl w:val="0"/>
    </w:pPr>
    <w:rPr>
      <w:rFonts w:ascii="Tahoma" w:eastAsiaTheme="majorEastAsia" w:hAnsi="Tahom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6BDE"/>
    <w:pPr>
      <w:keepNext/>
      <w:keepLines/>
      <w:numPr>
        <w:numId w:val="7"/>
      </w:numPr>
      <w:spacing w:after="0"/>
      <w:ind w:left="357" w:hanging="357"/>
      <w:outlineLvl w:val="1"/>
    </w:pPr>
    <w:rPr>
      <w:rFonts w:ascii="Tahoma" w:eastAsiaTheme="majorEastAsia" w:hAnsi="Tahom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BDE"/>
    <w:pPr>
      <w:keepNext/>
      <w:keepLines/>
      <w:numPr>
        <w:numId w:val="4"/>
      </w:numPr>
      <w:spacing w:after="240"/>
      <w:outlineLvl w:val="2"/>
    </w:pPr>
    <w:rPr>
      <w:rFonts w:ascii="Tahoma" w:eastAsiaTheme="majorEastAsia" w:hAnsi="Tahom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BC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2BC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2BC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BC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BC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BC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5F1FAA"/>
    <w:pPr>
      <w:ind w:left="720"/>
      <w:contextualSpacing/>
    </w:pPr>
  </w:style>
  <w:style w:type="table" w:styleId="TableGrid">
    <w:name w:val="Table Grid"/>
    <w:basedOn w:val="TableNormal"/>
    <w:uiPriority w:val="59"/>
    <w:rsid w:val="00E14B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128FA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eastAsia="id-ID"/>
    </w:rPr>
  </w:style>
  <w:style w:type="paragraph" w:styleId="Header">
    <w:name w:val="header"/>
    <w:basedOn w:val="Normal"/>
    <w:link w:val="Head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F08F5"/>
    <w:rPr>
      <w:sz w:val="22"/>
      <w:szCs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F08F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F08F5"/>
    <w:rPr>
      <w:sz w:val="22"/>
      <w:szCs w:val="22"/>
      <w:lang w:val="id-ID"/>
    </w:rPr>
  </w:style>
  <w:style w:type="paragraph" w:styleId="BalloonText">
    <w:name w:val="Balloon Text"/>
    <w:basedOn w:val="Normal"/>
    <w:link w:val="BalloonTextChar"/>
    <w:uiPriority w:val="99"/>
    <w:unhideWhenUsed/>
    <w:rsid w:val="004A3E3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3E33"/>
    <w:rPr>
      <w:rFonts w:ascii="Tahoma" w:hAnsi="Tahoma" w:cs="Tahoma"/>
      <w:sz w:val="16"/>
      <w:szCs w:val="16"/>
      <w:lang w:eastAsia="en-US"/>
    </w:rPr>
  </w:style>
  <w:style w:type="character" w:customStyle="1" w:styleId="ListParagraphChar">
    <w:name w:val="List Paragraph Char"/>
    <w:link w:val="ListParagraph"/>
    <w:uiPriority w:val="99"/>
    <w:rsid w:val="00F54A4D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7361C"/>
    <w:rPr>
      <w:color w:val="0000FF"/>
      <w:u w:val="single"/>
    </w:rPr>
  </w:style>
  <w:style w:type="character" w:customStyle="1" w:styleId="TitleChar">
    <w:name w:val="Title Char"/>
    <w:link w:val="Title"/>
    <w:rsid w:val="006E684A"/>
    <w:rPr>
      <w:rFonts w:ascii="Times New Roman" w:eastAsia="SimSun" w:hAnsi="Times New Roman"/>
      <w:b/>
      <w:kern w:val="2"/>
      <w:sz w:val="32"/>
      <w:lang w:eastAsia="zh-CN"/>
    </w:rPr>
  </w:style>
  <w:style w:type="paragraph" w:styleId="Title">
    <w:name w:val="Title"/>
    <w:basedOn w:val="Normal"/>
    <w:link w:val="TitleChar"/>
    <w:qFormat/>
    <w:rsid w:val="006E684A"/>
    <w:pPr>
      <w:widowControl w:val="0"/>
      <w:spacing w:before="240" w:after="60" w:line="240" w:lineRule="auto"/>
      <w:jc w:val="center"/>
      <w:outlineLvl w:val="0"/>
    </w:pPr>
    <w:rPr>
      <w:rFonts w:ascii="Times New Roman" w:eastAsia="SimSun" w:hAnsi="Times New Roman"/>
      <w:b/>
      <w:kern w:val="2"/>
      <w:sz w:val="32"/>
      <w:szCs w:val="20"/>
      <w:lang w:val="en-US" w:eastAsia="zh-CN"/>
    </w:rPr>
  </w:style>
  <w:style w:type="character" w:customStyle="1" w:styleId="TitleChar1">
    <w:name w:val="Title Char1"/>
    <w:basedOn w:val="DefaultParagraphFont"/>
    <w:uiPriority w:val="10"/>
    <w:rsid w:val="006E684A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636BDE"/>
    <w:rPr>
      <w:rFonts w:ascii="Tahoma" w:eastAsiaTheme="majorEastAsia" w:hAnsi="Tahoma" w:cstheme="majorBidi"/>
      <w:b/>
      <w:sz w:val="22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636BDE"/>
    <w:rPr>
      <w:rFonts w:ascii="Tahoma" w:eastAsiaTheme="majorEastAsia" w:hAnsi="Tahoma" w:cstheme="majorBidi"/>
      <w:b/>
      <w:sz w:val="22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636BDE"/>
    <w:rPr>
      <w:rFonts w:ascii="Tahoma" w:eastAsiaTheme="majorEastAsia" w:hAnsi="Tahoma" w:cstheme="majorBidi"/>
      <w:b/>
      <w:sz w:val="22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BC9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2BC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2BC9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BC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BC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B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d-ID"/>
    </w:rPr>
  </w:style>
  <w:style w:type="paragraph" w:styleId="NormalWeb">
    <w:name w:val="Normal (Web)"/>
    <w:basedOn w:val="Normal"/>
    <w:uiPriority w:val="99"/>
    <w:unhideWhenUsed/>
    <w:rsid w:val="00240D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847A66"/>
    <w:rPr>
      <w:color w:val="800080"/>
      <w:u w:val="single"/>
    </w:rPr>
  </w:style>
  <w:style w:type="paragraph" w:customStyle="1" w:styleId="font5">
    <w:name w:val="font5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color w:val="000000"/>
      <w:lang w:eastAsia="id-ID"/>
    </w:rPr>
  </w:style>
  <w:style w:type="paragraph" w:customStyle="1" w:styleId="font6">
    <w:name w:val="font6"/>
    <w:basedOn w:val="Normal"/>
    <w:rsid w:val="00847A66"/>
    <w:pPr>
      <w:spacing w:before="100" w:beforeAutospacing="1" w:after="100" w:afterAutospacing="1" w:line="240" w:lineRule="auto"/>
    </w:pPr>
    <w:rPr>
      <w:rFonts w:eastAsia="Times New Roman"/>
      <w:i/>
      <w:iCs/>
      <w:color w:val="000000"/>
      <w:lang w:eastAsia="id-ID"/>
    </w:rPr>
  </w:style>
  <w:style w:type="paragraph" w:customStyle="1" w:styleId="xl66">
    <w:name w:val="xl6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7">
    <w:name w:val="xl67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68">
    <w:name w:val="xl68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69">
    <w:name w:val="xl69"/>
    <w:basedOn w:val="Normal"/>
    <w:rsid w:val="00847A66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0">
    <w:name w:val="xl70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1">
    <w:name w:val="xl71"/>
    <w:basedOn w:val="Normal"/>
    <w:rsid w:val="00847A66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2">
    <w:name w:val="xl72"/>
    <w:basedOn w:val="Normal"/>
    <w:rsid w:val="00847A66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73">
    <w:name w:val="xl73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4">
    <w:name w:val="xl7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5">
    <w:name w:val="xl75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7" w:color="A6A6A6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6">
    <w:name w:val="xl76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DCDB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77">
    <w:name w:val="xl77"/>
    <w:basedOn w:val="Normal"/>
    <w:rsid w:val="00847A66"/>
    <w:pPr>
      <w:shd w:val="clear" w:color="000000" w:fill="C5D9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78">
    <w:name w:val="xl78"/>
    <w:basedOn w:val="Normal"/>
    <w:rsid w:val="00847A66"/>
    <w:pPr>
      <w:pBdr>
        <w:left w:val="single" w:sz="4" w:space="0" w:color="A6A6A6"/>
        <w:bottom w:val="single" w:sz="4" w:space="0" w:color="A6A6A6"/>
        <w:right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79">
    <w:name w:val="xl79"/>
    <w:basedOn w:val="Normal"/>
    <w:rsid w:val="00847A6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0">
    <w:name w:val="xl80"/>
    <w:basedOn w:val="Normal"/>
    <w:rsid w:val="00847A66"/>
    <w:pPr>
      <w:pBdr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1">
    <w:name w:val="xl81"/>
    <w:basedOn w:val="Normal"/>
    <w:rsid w:val="00847A66"/>
    <w:pPr>
      <w:shd w:val="clear" w:color="000000" w:fill="244062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2">
    <w:name w:val="xl82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83">
    <w:name w:val="xl83"/>
    <w:basedOn w:val="Normal"/>
    <w:rsid w:val="00847A66"/>
    <w:pPr>
      <w:pBdr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16365C"/>
      <w:sz w:val="24"/>
      <w:szCs w:val="24"/>
      <w:lang w:eastAsia="id-ID"/>
    </w:rPr>
  </w:style>
  <w:style w:type="paragraph" w:customStyle="1" w:styleId="xl84">
    <w:name w:val="xl84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85">
    <w:name w:val="xl85"/>
    <w:basedOn w:val="Normal"/>
    <w:rsid w:val="00847A6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5D9F1"/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36"/>
      <w:szCs w:val="36"/>
      <w:lang w:eastAsia="id-ID"/>
    </w:rPr>
  </w:style>
  <w:style w:type="paragraph" w:customStyle="1" w:styleId="xl86">
    <w:name w:val="xl86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7">
    <w:name w:val="xl87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id-ID"/>
    </w:rPr>
  </w:style>
  <w:style w:type="paragraph" w:customStyle="1" w:styleId="xl88">
    <w:name w:val="xl88"/>
    <w:basedOn w:val="Normal"/>
    <w:rsid w:val="00847A66"/>
    <w:pPr>
      <w:pBdr>
        <w:top w:val="single" w:sz="4" w:space="0" w:color="A6A6A6"/>
        <w:lef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89">
    <w:name w:val="xl89"/>
    <w:basedOn w:val="Normal"/>
    <w:rsid w:val="00847A66"/>
    <w:pPr>
      <w:pBdr>
        <w:top w:val="single" w:sz="4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0">
    <w:name w:val="xl90"/>
    <w:basedOn w:val="Normal"/>
    <w:rsid w:val="00847A66"/>
    <w:pP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1">
    <w:name w:val="xl91"/>
    <w:basedOn w:val="Normal"/>
    <w:rsid w:val="00847A66"/>
    <w:pPr>
      <w:pBdr>
        <w:top w:val="single" w:sz="4" w:space="0" w:color="A6A6A6"/>
        <w:right w:val="single" w:sz="8" w:space="0" w:color="A6A6A6"/>
      </w:pBdr>
      <w:shd w:val="clear" w:color="000000" w:fill="244062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4"/>
      <w:szCs w:val="24"/>
      <w:lang w:eastAsia="id-ID"/>
    </w:rPr>
  </w:style>
  <w:style w:type="paragraph" w:customStyle="1" w:styleId="xl92">
    <w:name w:val="xl92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3">
    <w:name w:val="xl9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94">
    <w:name w:val="xl94"/>
    <w:basedOn w:val="Normal"/>
    <w:rsid w:val="00847A66"/>
    <w:pPr>
      <w:pBdr>
        <w:left w:val="single" w:sz="8" w:space="0" w:color="A6A6A6"/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5">
    <w:name w:val="xl95"/>
    <w:basedOn w:val="Normal"/>
    <w:rsid w:val="00847A66"/>
    <w:pPr>
      <w:pBdr>
        <w:bottom w:val="single" w:sz="4" w:space="0" w:color="A6A6A6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id-ID"/>
    </w:rPr>
  </w:style>
  <w:style w:type="paragraph" w:customStyle="1" w:styleId="xl96">
    <w:name w:val="xl96"/>
    <w:basedOn w:val="Normal"/>
    <w:rsid w:val="00847A66"/>
    <w:pPr>
      <w:pBdr>
        <w:top w:val="single" w:sz="8" w:space="0" w:color="BFBFBF"/>
        <w:left w:val="single" w:sz="4" w:space="0" w:color="auto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7">
    <w:name w:val="xl97"/>
    <w:basedOn w:val="Normal"/>
    <w:rsid w:val="00847A66"/>
    <w:pPr>
      <w:pBdr>
        <w:top w:val="single" w:sz="8" w:space="0" w:color="BFBFBF"/>
        <w:bottom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8">
    <w:name w:val="xl98"/>
    <w:basedOn w:val="Normal"/>
    <w:rsid w:val="00847A66"/>
    <w:pPr>
      <w:pBdr>
        <w:top w:val="single" w:sz="8" w:space="0" w:color="BFBFBF"/>
        <w:bottom w:val="single" w:sz="4" w:space="0" w:color="A6A6A6"/>
        <w:right w:val="single" w:sz="4" w:space="0" w:color="A6A6A6"/>
      </w:pBdr>
      <w:shd w:val="clear" w:color="000000" w:fill="F2DCDB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8"/>
      <w:szCs w:val="18"/>
      <w:lang w:eastAsia="id-ID"/>
    </w:rPr>
  </w:style>
  <w:style w:type="paragraph" w:customStyle="1" w:styleId="xl99">
    <w:name w:val="xl99"/>
    <w:basedOn w:val="Normal"/>
    <w:rsid w:val="00847A66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0">
    <w:name w:val="xl100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/>
      <w:b/>
      <w:bCs/>
      <w:sz w:val="24"/>
      <w:szCs w:val="24"/>
      <w:lang w:eastAsia="id-ID"/>
    </w:rPr>
  </w:style>
  <w:style w:type="paragraph" w:customStyle="1" w:styleId="xl101">
    <w:name w:val="xl101"/>
    <w:basedOn w:val="Normal"/>
    <w:rsid w:val="00847A66"/>
    <w:pPr>
      <w:pBdr>
        <w:top w:val="single" w:sz="8" w:space="0" w:color="A6A6A6"/>
        <w:left w:val="single" w:sz="8" w:space="0" w:color="A6A6A6"/>
        <w:bottom w:val="single" w:sz="8" w:space="0" w:color="A6A6A6"/>
        <w:right w:val="single" w:sz="8" w:space="0" w:color="A6A6A6"/>
      </w:pBdr>
      <w:shd w:val="clear" w:color="000000" w:fill="C5D9F1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8"/>
      <w:szCs w:val="28"/>
      <w:lang w:eastAsia="id-ID"/>
    </w:rPr>
  </w:style>
  <w:style w:type="paragraph" w:customStyle="1" w:styleId="xl102">
    <w:name w:val="xl102"/>
    <w:basedOn w:val="Normal"/>
    <w:rsid w:val="00847A66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customStyle="1" w:styleId="xl103">
    <w:name w:val="xl103"/>
    <w:basedOn w:val="Normal"/>
    <w:rsid w:val="00847A6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24"/>
      <w:szCs w:val="24"/>
      <w:lang w:eastAsia="id-I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666B"/>
    <w:pPr>
      <w:numPr>
        <w:numId w:val="0"/>
      </w:numPr>
      <w:spacing w:before="48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A6DA1"/>
    <w:pPr>
      <w:tabs>
        <w:tab w:val="left" w:pos="440"/>
        <w:tab w:val="right" w:leader="dot" w:pos="9061"/>
      </w:tabs>
      <w:spacing w:after="100"/>
      <w:ind w:left="426" w:hanging="426"/>
    </w:pPr>
  </w:style>
  <w:style w:type="paragraph" w:styleId="TOC2">
    <w:name w:val="toc 2"/>
    <w:basedOn w:val="Normal"/>
    <w:next w:val="Normal"/>
    <w:autoRedefine/>
    <w:uiPriority w:val="39"/>
    <w:unhideWhenUsed/>
    <w:rsid w:val="002A6DA1"/>
    <w:pPr>
      <w:tabs>
        <w:tab w:val="left" w:pos="660"/>
        <w:tab w:val="right" w:leader="dot" w:pos="906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C66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20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749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3723">
          <w:marLeft w:val="1123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49568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421">
          <w:marLeft w:val="14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86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4994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86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43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89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202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7048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8747">
          <w:marLeft w:val="22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2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1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8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753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7291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2937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1056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709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533">
          <w:marLeft w:val="90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905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3644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7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6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001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2945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4375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535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33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47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26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3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206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515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71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352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639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3708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161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711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3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49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2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7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245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78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306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3915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696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8129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055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7288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90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071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4639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406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8882">
          <w:marLeft w:val="171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831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52B75-C565-4BBD-BC20-4F4335561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0</CharactersWithSpaces>
  <SharedDoc>false</SharedDoc>
  <HLinks>
    <vt:vector size="6" baseType="variant">
      <vt:variant>
        <vt:i4>7077904</vt:i4>
      </vt:variant>
      <vt:variant>
        <vt:i4>0</vt:i4>
      </vt:variant>
      <vt:variant>
        <vt:i4>0</vt:i4>
      </vt:variant>
      <vt:variant>
        <vt:i4>5</vt:i4>
      </vt:variant>
      <vt:variant>
        <vt:lpwstr>mailto:tandaSNI@bsn.go.id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HP</cp:lastModifiedBy>
  <cp:revision>2</cp:revision>
  <cp:lastPrinted>2015-08-28T06:07:00Z</cp:lastPrinted>
  <dcterms:created xsi:type="dcterms:W3CDTF">2022-10-27T01:36:00Z</dcterms:created>
  <dcterms:modified xsi:type="dcterms:W3CDTF">2022-10-27T01:36:00Z</dcterms:modified>
</cp:coreProperties>
</file>